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0DB" w:rsidRDefault="006700DB" w:rsidP="006700DB">
      <w:r>
        <w:t xml:space="preserve">TOPIC; </w:t>
      </w:r>
      <w:r w:rsidRPr="006700DB">
        <w:t>Managerial Economics</w:t>
      </w:r>
    </w:p>
    <w:p w:rsidR="006700DB" w:rsidRDefault="006700DB" w:rsidP="006700DB">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6700DB" w:rsidRDefault="006700DB" w:rsidP="006700DB">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In Assignment 1, you will learn how to collect economic data, using Economic Indicators that are readily available to consumers online. Economic Indicators are key statistics or metrics used to study the status of the overall economy, industry segments, and specific companies. To help you learn how Economic Indicators work, JWMI has created a worksheet, called GUIDES, which will take you step by step through the process of collecting the data needed for Assignment 1. You will use the worksheet provided in your course to research key economic information about TWO countries: a target country that you select and your home country. The target country is a potential overseas location for your current company (or a company of interest) to expand its business, using one of the following strategies: • Entering into a new market in the target country; or • Increasing the size of an existing division located in the target country; or • Adding a new product or service to an existing division located in the target country</w:t>
      </w:r>
    </w:p>
    <w:p w:rsidR="006700DB" w:rsidRPr="006700DB" w:rsidRDefault="006700DB" w:rsidP="006700DB">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a0MDG3MDA3NzBT0lEKTi0uzszPAykwrAUA322DdSwAAAA="/>
  </w:docVars>
  <w:rsids>
    <w:rsidRoot w:val="006700DB"/>
    <w:rsid w:val="006700DB"/>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9F0EF"/>
  <w15:chartTrackingRefBased/>
  <w15:docId w15:val="{B614AA54-77A4-4BD6-99D4-0EDB06040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700DB"/>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0DB"/>
    <w:rPr>
      <w:rFonts w:eastAsia="Times New Roman"/>
      <w:b/>
      <w:bCs/>
      <w:kern w:val="36"/>
      <w:sz w:val="48"/>
      <w:szCs w:val="48"/>
    </w:rPr>
  </w:style>
  <w:style w:type="paragraph" w:styleId="NormalWeb">
    <w:name w:val="Normal (Web)"/>
    <w:basedOn w:val="Normal"/>
    <w:uiPriority w:val="99"/>
    <w:semiHidden/>
    <w:unhideWhenUsed/>
    <w:rsid w:val="006700DB"/>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6700DB"/>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6370793">
      <w:bodyDiv w:val="1"/>
      <w:marLeft w:val="0"/>
      <w:marRight w:val="0"/>
      <w:marTop w:val="0"/>
      <w:marBottom w:val="0"/>
      <w:divBdr>
        <w:top w:val="none" w:sz="0" w:space="0" w:color="auto"/>
        <w:left w:val="none" w:sz="0" w:space="0" w:color="auto"/>
        <w:bottom w:val="none" w:sz="0" w:space="0" w:color="auto"/>
        <w:right w:val="none" w:sz="0" w:space="0" w:color="auto"/>
      </w:divBdr>
    </w:div>
    <w:div w:id="18228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9</Words>
  <Characters>910</Characters>
  <Application>Microsoft Office Word</Application>
  <DocSecurity>0</DocSecurity>
  <Lines>7</Lines>
  <Paragraphs>2</Paragraphs>
  <ScaleCrop>false</ScaleCrop>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1T12:53:00Z</dcterms:created>
  <dcterms:modified xsi:type="dcterms:W3CDTF">2021-01-11T12:54:00Z</dcterms:modified>
</cp:coreProperties>
</file>